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412329" w14:textId="071F0D87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752A15E7">
                <wp:simplePos x="0" y="0"/>
                <wp:positionH relativeFrom="column">
                  <wp:posOffset>546100</wp:posOffset>
                </wp:positionH>
                <wp:positionV relativeFrom="paragraph">
                  <wp:posOffset>555625</wp:posOffset>
                </wp:positionV>
                <wp:extent cx="7162800" cy="3975100"/>
                <wp:effectExtent l="0" t="0" r="0" b="127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97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0000"/>
                                  <w:vAlign w:val="center"/>
                                </w:tcPr>
                                <w:p w14:paraId="0F638EBD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0000"/>
                                  <w:vAlign w:val="center"/>
                                </w:tcPr>
                                <w:p w14:paraId="7967A294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Invisible Speed Rope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0070C0"/>
                                  <w:vAlign w:val="center"/>
                                </w:tcPr>
                                <w:p w14:paraId="5F388DF3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BLUE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0070C0"/>
                                  <w:vAlign w:val="center"/>
                                </w:tcPr>
                                <w:p w14:paraId="17AA91B9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Jumping Jacks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0F544F3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Mummy Jacks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D65847">
                              <w:trPr>
                                <w:trHeight w:val="1474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FF00"/>
                                  <w:vAlign w:val="center"/>
                                </w:tcPr>
                                <w:p w14:paraId="6851B10C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YELLOW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FF00"/>
                                  <w:vAlign w:val="center"/>
                                </w:tcPr>
                                <w:p w14:paraId="21020AA7" w14:textId="77777777" w:rsidR="001A63A2" w:rsidRPr="009E1524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9E1524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Stationary Sprints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63AFF" id="_x0000_t202" coordsize="21600,21600" o:spt="202" path="m0,0l0,21600,21600,21600,21600,0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3pt;margin-top:43.75pt;width:564pt;height:31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0000"/>
                            <w:vAlign w:val="center"/>
                          </w:tcPr>
                          <w:p w14:paraId="0F638EBD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0000"/>
                            <w:vAlign w:val="center"/>
                          </w:tcPr>
                          <w:p w14:paraId="7967A294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Invisible Speed Rope</w:t>
                            </w:r>
                          </w:p>
                        </w:tc>
                      </w:tr>
                      <w:tr w:rsidR="001A63A2" w:rsidRPr="009E1524" w14:paraId="05A53602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0070C0"/>
                            <w:vAlign w:val="center"/>
                          </w:tcPr>
                          <w:p w14:paraId="5F388DF3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BLUE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0070C0"/>
                            <w:vAlign w:val="center"/>
                          </w:tcPr>
                          <w:p w14:paraId="17AA91B9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Jumping Jacks</w:t>
                            </w:r>
                          </w:p>
                        </w:tc>
                      </w:tr>
                      <w:tr w:rsidR="001A63A2" w:rsidRPr="009E1524" w14:paraId="2C62E0AA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0F544F3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Mummy Jacks</w:t>
                            </w:r>
                          </w:p>
                        </w:tc>
                      </w:tr>
                      <w:tr w:rsidR="001A63A2" w:rsidRPr="009E1524" w14:paraId="665F74B8" w14:textId="77777777" w:rsidTr="00D65847">
                        <w:trPr>
                          <w:trHeight w:val="1474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FF00"/>
                            <w:vAlign w:val="center"/>
                          </w:tcPr>
                          <w:p w14:paraId="6851B10C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YELLOW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FF00"/>
                            <w:vAlign w:val="center"/>
                          </w:tcPr>
                          <w:p w14:paraId="21020AA7" w14:textId="77777777" w:rsidR="001A63A2" w:rsidRPr="009E1524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9E1524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Stationary Sprints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1D8F49B2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F64" w:rsidRPr="00B525C9">
        <w:rPr>
          <w:rFonts w:ascii="Arial" w:hAnsi="Arial" w:cs="Arial"/>
          <w:b/>
          <w:sz w:val="52"/>
        </w:rPr>
        <w:t>Fitness UNO Chart</w:t>
      </w:r>
      <w:r w:rsidR="00A4644F" w:rsidRPr="00B525C9">
        <w:rPr>
          <w:rFonts w:ascii="Arial" w:hAnsi="Arial" w:cs="Arial"/>
          <w:b/>
          <w:sz w:val="52"/>
        </w:rPr>
        <w:t xml:space="preserve">: </w:t>
      </w:r>
      <w:r w:rsidR="00187F64" w:rsidRPr="00B525C9">
        <w:rPr>
          <w:rFonts w:ascii="Arial" w:hAnsi="Arial" w:cs="Arial"/>
          <w:b/>
          <w:sz w:val="52"/>
        </w:rPr>
        <w:t>Aerobic Capacity</w:t>
      </w:r>
    </w:p>
    <w:p w14:paraId="3E8AFAC1" w14:textId="386B4ABD" w:rsidR="00187F64" w:rsidRPr="001C13D5" w:rsidRDefault="000729B4" w:rsidP="001C13D5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1C13D5">
        <w:rPr>
          <w:rFonts w:ascii="Arial" w:hAnsi="Arial" w:cs="Arial"/>
          <w:noProof/>
          <w:sz w:val="28"/>
        </w:rPr>
        <w:t>Wild cards</w:t>
      </w:r>
      <w:r w:rsidR="00680DAD" w:rsidRPr="001C13D5">
        <w:rPr>
          <w:rFonts w:ascii="Arial" w:hAnsi="Arial" w:cs="Arial"/>
          <w:sz w:val="28"/>
        </w:rPr>
        <w:t>:</w:t>
      </w:r>
      <w:r w:rsidRPr="001C13D5">
        <w:rPr>
          <w:rFonts w:ascii="Arial" w:hAnsi="Arial" w:cs="Arial"/>
          <w:sz w:val="28"/>
        </w:rPr>
        <w:t xml:space="preserve"> free</w:t>
      </w:r>
      <w:r w:rsidR="00680DAD" w:rsidRPr="001C13D5">
        <w:rPr>
          <w:rFonts w:ascii="Arial" w:hAnsi="Arial" w:cs="Arial"/>
          <w:sz w:val="28"/>
        </w:rPr>
        <w:t>—</w:t>
      </w:r>
      <w:r w:rsidRPr="001C13D5">
        <w:rPr>
          <w:rFonts w:ascii="Arial" w:hAnsi="Arial" w:cs="Arial"/>
          <w:sz w:val="28"/>
        </w:rPr>
        <w:t>discard with no repetitions.</w:t>
      </w:r>
    </w:p>
    <w:p w14:paraId="74C2A630" w14:textId="372FD992" w:rsidR="000729B4" w:rsidRPr="000729B4" w:rsidRDefault="00680DAD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4E3FE35E">
                <wp:simplePos x="0" y="0"/>
                <wp:positionH relativeFrom="column">
                  <wp:posOffset>5283338</wp:posOffset>
                </wp:positionH>
                <wp:positionV relativeFrom="paragraph">
                  <wp:posOffset>15894</wp:posOffset>
                </wp:positionV>
                <wp:extent cx="3038015" cy="862036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015" cy="862036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AAD4D29" id="Group 7" o:spid="_x0000_s1026" style="position:absolute;margin-left:416pt;margin-top:1.25pt;width:239.2pt;height:67.9pt;z-index:251659264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">
                  <v:imagedata r:id="rId11" o:title=""/>
                </v:shape>
              </v:group>
            </w:pict>
          </mc:Fallback>
        </mc:AlternateContent>
      </w:r>
      <w:r w:rsidR="000729B4" w:rsidRPr="000729B4">
        <w:rPr>
          <w:rFonts w:ascii="Arial" w:hAnsi="Arial" w:cs="Arial"/>
          <w:sz w:val="28"/>
        </w:rPr>
        <w:t xml:space="preserve">Draw </w:t>
      </w:r>
      <w:r w:rsidR="00B525C9">
        <w:rPr>
          <w:rFonts w:ascii="Arial" w:hAnsi="Arial" w:cs="Arial"/>
          <w:sz w:val="28"/>
        </w:rPr>
        <w:t>2</w:t>
      </w:r>
      <w:r w:rsidR="000729B4" w:rsidRPr="000729B4">
        <w:rPr>
          <w:rFonts w:ascii="Arial" w:hAnsi="Arial" w:cs="Arial"/>
          <w:sz w:val="28"/>
        </w:rPr>
        <w:t xml:space="preserve"> c</w:t>
      </w:r>
      <w:r w:rsidR="00B525C9">
        <w:rPr>
          <w:rFonts w:ascii="Arial" w:hAnsi="Arial" w:cs="Arial"/>
          <w:sz w:val="28"/>
        </w:rPr>
        <w:t>ards</w:t>
      </w:r>
      <w:r>
        <w:rPr>
          <w:rFonts w:ascii="Arial" w:hAnsi="Arial" w:cs="Arial"/>
          <w:sz w:val="28"/>
        </w:rPr>
        <w:t>:</w:t>
      </w:r>
      <w:r w:rsidR="00B525C9">
        <w:rPr>
          <w:rFonts w:ascii="Arial" w:hAnsi="Arial" w:cs="Arial"/>
          <w:sz w:val="28"/>
        </w:rPr>
        <w:t xml:space="preserve"> draw 2</w:t>
      </w:r>
      <w:r w:rsidR="000729B4" w:rsidRPr="000729B4">
        <w:rPr>
          <w:rFonts w:ascii="Arial" w:hAnsi="Arial" w:cs="Arial"/>
          <w:sz w:val="28"/>
        </w:rPr>
        <w:t xml:space="preserve"> new cards.</w:t>
      </w:r>
    </w:p>
    <w:p w14:paraId="6A6E64BD" w14:textId="799BFE1A" w:rsidR="000729B4" w:rsidRPr="000729B4" w:rsidRDefault="000729B4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Reverse cards</w:t>
      </w:r>
      <w:r w:rsidR="00680DAD"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count </w:t>
      </w:r>
      <w:r w:rsidR="00B525C9">
        <w:rPr>
          <w:rFonts w:ascii="Arial" w:hAnsi="Arial" w:cs="Arial"/>
          <w:sz w:val="28"/>
        </w:rPr>
        <w:t xml:space="preserve">10 </w:t>
      </w:r>
      <w:r w:rsidRPr="000729B4">
        <w:rPr>
          <w:rFonts w:ascii="Arial" w:hAnsi="Arial" w:cs="Arial"/>
          <w:sz w:val="28"/>
        </w:rPr>
        <w:t xml:space="preserve">repetitions </w:t>
      </w:r>
      <w:r w:rsidRPr="00450473">
        <w:rPr>
          <w:rFonts w:ascii="Arial" w:hAnsi="Arial" w:cs="Arial"/>
          <w:noProof/>
          <w:sz w:val="28"/>
        </w:rPr>
        <w:t>backward</w:t>
      </w:r>
      <w:r w:rsidRPr="000729B4">
        <w:rPr>
          <w:rFonts w:ascii="Arial" w:hAnsi="Arial" w:cs="Arial"/>
          <w:sz w:val="28"/>
        </w:rPr>
        <w:t>.</w:t>
      </w:r>
    </w:p>
    <w:p w14:paraId="281B96AE" w14:textId="5B6D57E3" w:rsidR="000729B4" w:rsidRPr="000729B4" w:rsidRDefault="000729B4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Skip cards</w:t>
      </w:r>
      <w:r w:rsidR="00680DAD"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free</w:t>
      </w:r>
      <w:r w:rsidR="00680DAD"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discard with no repetitions.</w:t>
      </w:r>
    </w:p>
    <w:p w14:paraId="457059E4" w14:textId="6950F6A9" w:rsidR="00A4644F" w:rsidRPr="000729B4" w:rsidRDefault="000729B4" w:rsidP="000729B4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Wild Draw 4</w:t>
      </w:r>
      <w:r w:rsidR="00680DAD">
        <w:rPr>
          <w:rFonts w:ascii="Arial" w:hAnsi="Arial" w:cs="Arial"/>
          <w:sz w:val="28"/>
        </w:rPr>
        <w:t xml:space="preserve"> cards:</w:t>
      </w:r>
      <w:r w:rsidRPr="000729B4">
        <w:rPr>
          <w:rFonts w:ascii="Arial" w:hAnsi="Arial" w:cs="Arial"/>
          <w:sz w:val="28"/>
        </w:rPr>
        <w:t xml:space="preserve"> give to another team</w:t>
      </w:r>
      <w:r w:rsidR="00680DAD"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they must draw 4.</w:t>
      </w:r>
      <w:r w:rsidR="00A4644F" w:rsidRPr="000729B4">
        <w:rPr>
          <w:rFonts w:ascii="Arial" w:hAnsi="Arial" w:cs="Arial"/>
          <w:sz w:val="72"/>
        </w:rPr>
        <w:br w:type="page"/>
      </w:r>
    </w:p>
    <w:p w14:paraId="02356104" w14:textId="5844A31C" w:rsidR="00187F64" w:rsidRPr="00A4644F" w:rsidRDefault="001A63A2" w:rsidP="00A4644F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noProof/>
          <w:sz w:val="52"/>
        </w:rPr>
        <w:lastRenderedPageBreak/>
        <w:drawing>
          <wp:anchor distT="0" distB="0" distL="114300" distR="114300" simplePos="0" relativeHeight="251672576" behindDoc="1" locked="0" layoutInCell="1" allowOverlap="1" wp14:anchorId="16912A2A" wp14:editId="40DA89A0">
            <wp:simplePos x="0" y="0"/>
            <wp:positionH relativeFrom="column">
              <wp:posOffset>-279400</wp:posOffset>
            </wp:positionH>
            <wp:positionV relativeFrom="paragraph">
              <wp:posOffset>0</wp:posOffset>
            </wp:positionV>
            <wp:extent cx="8775700" cy="419735"/>
            <wp:effectExtent l="0" t="0" r="12700" b="1206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5700" cy="419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5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5BA001" wp14:editId="5C324F26">
                <wp:simplePos x="0" y="0"/>
                <wp:positionH relativeFrom="column">
                  <wp:posOffset>317500</wp:posOffset>
                </wp:positionH>
                <wp:positionV relativeFrom="paragraph">
                  <wp:posOffset>546100</wp:posOffset>
                </wp:positionV>
                <wp:extent cx="7581900" cy="4305300"/>
                <wp:effectExtent l="0" t="0" r="0" b="1270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81900" cy="430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623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027"/>
                              <w:gridCol w:w="7596"/>
                            </w:tblGrid>
                            <w:tr w:rsidR="001A63A2" w:rsidRPr="00A4644F" w14:paraId="3D4089C8" w14:textId="77777777" w:rsidTr="00D65847">
                              <w:trPr>
                                <w:trHeight w:val="1700"/>
                                <w:jc w:val="center"/>
                              </w:trPr>
                              <w:tc>
                                <w:tcPr>
                                  <w:tcW w:w="4027" w:type="dxa"/>
                                  <w:shd w:val="clear" w:color="auto" w:fill="FF0000"/>
                                  <w:vAlign w:val="center"/>
                                </w:tcPr>
                                <w:p w14:paraId="29BF1F5D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7596" w:type="dxa"/>
                                  <w:shd w:val="clear" w:color="auto" w:fill="FF0000"/>
                                  <w:vAlign w:val="center"/>
                                </w:tcPr>
                                <w:p w14:paraId="2422F313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Plank</w:t>
                                  </w:r>
                                </w:p>
                                <w:p w14:paraId="6BD3F3E5" w14:textId="77777777" w:rsidR="001A63A2" w:rsidRPr="00A4644F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72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Mississippi Holds</w:t>
                                  </w:r>
                                </w:p>
                              </w:tc>
                            </w:tr>
                            <w:tr w:rsidR="001A63A2" w:rsidRPr="00206135" w14:paraId="539D062F" w14:textId="77777777" w:rsidTr="00D65847">
                              <w:trPr>
                                <w:trHeight w:val="1610"/>
                                <w:jc w:val="center"/>
                              </w:trPr>
                              <w:tc>
                                <w:tcPr>
                                  <w:tcW w:w="4027" w:type="dxa"/>
                                  <w:shd w:val="clear" w:color="auto" w:fill="4472C4" w:themeFill="accent1"/>
                                  <w:vAlign w:val="center"/>
                                </w:tcPr>
                                <w:p w14:paraId="6FF2A594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BLUE</w:t>
                                  </w:r>
                                </w:p>
                              </w:tc>
                              <w:tc>
                                <w:tcPr>
                                  <w:tcW w:w="7596" w:type="dxa"/>
                                  <w:shd w:val="clear" w:color="auto" w:fill="4472C4" w:themeFill="accent1"/>
                                  <w:vAlign w:val="center"/>
                                </w:tcPr>
                                <w:p w14:paraId="4AC71C7F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Plank Jacks</w:t>
                                  </w:r>
                                </w:p>
                              </w:tc>
                            </w:tr>
                            <w:tr w:rsidR="001A63A2" w:rsidRPr="00206135" w14:paraId="0F14CF6D" w14:textId="77777777" w:rsidTr="00D65847">
                              <w:trPr>
                                <w:trHeight w:val="1610"/>
                                <w:jc w:val="center"/>
                              </w:trPr>
                              <w:tc>
                                <w:tcPr>
                                  <w:tcW w:w="402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A030EF1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7596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72611388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Plank</w:t>
                                  </w:r>
                                </w:p>
                                <w:p w14:paraId="11373C66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Alternating Super Arms</w:t>
                                  </w:r>
                                </w:p>
                              </w:tc>
                            </w:tr>
                            <w:tr w:rsidR="001A63A2" w:rsidRPr="00206135" w14:paraId="43C823AD" w14:textId="77777777" w:rsidTr="00D65847">
                              <w:trPr>
                                <w:trHeight w:val="1610"/>
                                <w:jc w:val="center"/>
                              </w:trPr>
                              <w:tc>
                                <w:tcPr>
                                  <w:tcW w:w="4027" w:type="dxa"/>
                                  <w:shd w:val="clear" w:color="auto" w:fill="FFFF00"/>
                                  <w:vAlign w:val="center"/>
                                </w:tcPr>
                                <w:p w14:paraId="2C664F2E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YELLOW</w:t>
                                  </w:r>
                                </w:p>
                              </w:tc>
                              <w:tc>
                                <w:tcPr>
                                  <w:tcW w:w="7596" w:type="dxa"/>
                                  <w:shd w:val="clear" w:color="auto" w:fill="FFFF00"/>
                                  <w:vAlign w:val="center"/>
                                </w:tcPr>
                                <w:p w14:paraId="6BF87598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Plank</w:t>
                                  </w:r>
                                </w:p>
                                <w:p w14:paraId="35C438E9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Alternating Leg Lifts</w:t>
                                  </w:r>
                                </w:p>
                              </w:tc>
                            </w:tr>
                          </w:tbl>
                          <w:p w14:paraId="78208518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BA001" id="Text Box 18" o:spid="_x0000_s1027" type="#_x0000_t202" style="position:absolute;left:0;text-align:left;margin-left:25pt;margin-top:43pt;width:597pt;height:339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" filled="f" stroked="f">
                <v:textbox>
                  <w:txbxContent>
                    <w:tbl>
                      <w:tblPr>
                        <w:tblStyle w:val="TableGrid"/>
                        <w:tblW w:w="11623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027"/>
                        <w:gridCol w:w="7596"/>
                      </w:tblGrid>
                      <w:tr w:rsidR="001A63A2" w:rsidRPr="00A4644F" w14:paraId="3D4089C8" w14:textId="77777777" w:rsidTr="00D65847">
                        <w:trPr>
                          <w:trHeight w:val="1700"/>
                          <w:jc w:val="center"/>
                        </w:trPr>
                        <w:tc>
                          <w:tcPr>
                            <w:tcW w:w="4027" w:type="dxa"/>
                            <w:shd w:val="clear" w:color="auto" w:fill="FF0000"/>
                            <w:vAlign w:val="center"/>
                          </w:tcPr>
                          <w:p w14:paraId="29BF1F5D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7596" w:type="dxa"/>
                            <w:shd w:val="clear" w:color="auto" w:fill="FF0000"/>
                            <w:vAlign w:val="center"/>
                          </w:tcPr>
                          <w:p w14:paraId="2422F313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Plank</w:t>
                            </w:r>
                          </w:p>
                          <w:p w14:paraId="6BD3F3E5" w14:textId="77777777" w:rsidR="001A63A2" w:rsidRPr="00A4644F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Mississippi Holds</w:t>
                            </w:r>
                          </w:p>
                        </w:tc>
                      </w:tr>
                      <w:tr w:rsidR="001A63A2" w:rsidRPr="00206135" w14:paraId="539D062F" w14:textId="77777777" w:rsidTr="00D65847">
                        <w:trPr>
                          <w:trHeight w:val="1610"/>
                          <w:jc w:val="center"/>
                        </w:trPr>
                        <w:tc>
                          <w:tcPr>
                            <w:tcW w:w="4027" w:type="dxa"/>
                            <w:shd w:val="clear" w:color="auto" w:fill="4472C4" w:themeFill="accent1"/>
                            <w:vAlign w:val="center"/>
                          </w:tcPr>
                          <w:p w14:paraId="6FF2A594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BLUE</w:t>
                            </w:r>
                          </w:p>
                        </w:tc>
                        <w:tc>
                          <w:tcPr>
                            <w:tcW w:w="7596" w:type="dxa"/>
                            <w:shd w:val="clear" w:color="auto" w:fill="4472C4" w:themeFill="accent1"/>
                            <w:vAlign w:val="center"/>
                          </w:tcPr>
                          <w:p w14:paraId="4AC71C7F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Plank Jacks</w:t>
                            </w:r>
                          </w:p>
                        </w:tc>
                      </w:tr>
                      <w:tr w:rsidR="001A63A2" w:rsidRPr="00206135" w14:paraId="0F14CF6D" w14:textId="77777777" w:rsidTr="00D65847">
                        <w:trPr>
                          <w:trHeight w:val="1610"/>
                          <w:jc w:val="center"/>
                        </w:trPr>
                        <w:tc>
                          <w:tcPr>
                            <w:tcW w:w="4027" w:type="dxa"/>
                            <w:shd w:val="clear" w:color="auto" w:fill="C5E0B3" w:themeFill="accent6" w:themeFillTint="66"/>
                            <w:vAlign w:val="center"/>
                          </w:tcPr>
                          <w:p w14:paraId="4A030EF1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7596" w:type="dxa"/>
                            <w:shd w:val="clear" w:color="auto" w:fill="C5E0B3" w:themeFill="accent6" w:themeFillTint="66"/>
                            <w:vAlign w:val="center"/>
                          </w:tcPr>
                          <w:p w14:paraId="72611388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Plank</w:t>
                            </w:r>
                          </w:p>
                          <w:p w14:paraId="11373C66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Alternating Super Arms</w:t>
                            </w:r>
                          </w:p>
                        </w:tc>
                      </w:tr>
                      <w:tr w:rsidR="001A63A2" w:rsidRPr="00206135" w14:paraId="43C823AD" w14:textId="77777777" w:rsidTr="00D65847">
                        <w:trPr>
                          <w:trHeight w:val="1610"/>
                          <w:jc w:val="center"/>
                        </w:trPr>
                        <w:tc>
                          <w:tcPr>
                            <w:tcW w:w="4027" w:type="dxa"/>
                            <w:shd w:val="clear" w:color="auto" w:fill="FFFF00"/>
                            <w:vAlign w:val="center"/>
                          </w:tcPr>
                          <w:p w14:paraId="2C664F2E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YELLOW</w:t>
                            </w:r>
                          </w:p>
                        </w:tc>
                        <w:tc>
                          <w:tcPr>
                            <w:tcW w:w="7596" w:type="dxa"/>
                            <w:shd w:val="clear" w:color="auto" w:fill="FFFF00"/>
                            <w:vAlign w:val="center"/>
                          </w:tcPr>
                          <w:p w14:paraId="6BF87598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Plank</w:t>
                            </w:r>
                          </w:p>
                          <w:p w14:paraId="35C438E9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Alternating Leg Lifts</w:t>
                            </w:r>
                          </w:p>
                        </w:tc>
                      </w:tr>
                    </w:tbl>
                    <w:p w14:paraId="78208518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187F64" w:rsidRPr="00A4644F">
        <w:rPr>
          <w:rFonts w:ascii="Arial" w:hAnsi="Arial" w:cs="Arial"/>
          <w:b/>
          <w:sz w:val="56"/>
        </w:rPr>
        <w:t>Fitness UNO Chart</w:t>
      </w:r>
      <w:r w:rsidR="00A4644F" w:rsidRPr="00A4644F">
        <w:rPr>
          <w:rFonts w:ascii="Arial" w:hAnsi="Arial" w:cs="Arial"/>
          <w:b/>
          <w:sz w:val="56"/>
        </w:rPr>
        <w:t xml:space="preserve">: </w:t>
      </w:r>
      <w:r w:rsidR="00187F64" w:rsidRPr="00A4644F">
        <w:rPr>
          <w:rFonts w:ascii="Arial" w:hAnsi="Arial" w:cs="Arial"/>
          <w:b/>
          <w:sz w:val="56"/>
        </w:rPr>
        <w:t>Muscular Fitness</w:t>
      </w:r>
    </w:p>
    <w:p w14:paraId="30F2A3F9" w14:textId="57837E9D" w:rsidR="00D807B8" w:rsidRPr="00206135" w:rsidRDefault="00D807B8" w:rsidP="00206135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206135">
        <w:rPr>
          <w:rFonts w:ascii="Arial" w:hAnsi="Arial" w:cs="Arial"/>
          <w:noProof/>
          <w:sz w:val="28"/>
        </w:rPr>
        <w:t>Wild cards</w:t>
      </w:r>
      <w:r w:rsidRPr="00206135">
        <w:rPr>
          <w:rFonts w:ascii="Arial" w:hAnsi="Arial" w:cs="Arial"/>
          <w:sz w:val="28"/>
        </w:rPr>
        <w:t>: free—discard with no repetitions.</w:t>
      </w:r>
    </w:p>
    <w:p w14:paraId="67896258" w14:textId="77777777" w:rsidR="00D807B8" w:rsidRPr="000729B4" w:rsidRDefault="00D807B8" w:rsidP="00D807B8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322090">
        <w:rPr>
          <w:rFonts w:ascii="Arial" w:hAnsi="Arial" w:cs="Arial"/>
          <w:noProof/>
          <w:sz w:val="28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9EE18E9" wp14:editId="2998A3FF">
                <wp:simplePos x="0" y="0"/>
                <wp:positionH relativeFrom="column">
                  <wp:posOffset>5283200</wp:posOffset>
                </wp:positionH>
                <wp:positionV relativeFrom="paragraph">
                  <wp:posOffset>41275</wp:posOffset>
                </wp:positionV>
                <wp:extent cx="3038015" cy="862036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015" cy="862036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FFB231" id="Group 8" o:spid="_x0000_s1026" style="position:absolute;margin-left:416pt;margin-top:3.25pt;width:239.2pt;height:67.9pt;z-index:251667456;mso-width-relative:margin;mso-height-relative:margin" coordsize="3664367,1039770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">
                <v:shape id="Picture 9" o:spid="_x0000_s1027" type="#_x0000_t75" style="position:absolute;left:627797;width:3036570;height:56832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h/&#10;w7fFAAAA2gAAAA8AAABkcnMvZG93bnJldi54bWxEj91qwkAUhO8LfYflCL2RummlrY1ZRYSCIghN&#10;lN4esic/JHs2ZLcmvr0rFHo5zMw3TLIeTSsu1LvasoKXWQSCOLe65lLBKft6XoBwHllja5kUXMnB&#10;evX4kGCs7cDfdEl9KQKEXYwKKu+7WEqXV2TQzWxHHLzC9gZ9kH0pdY9DgJtWvkbRuzRYc1iosKNt&#10;RXmT/hoF0yz7aOdyXxzPP8Ohkad9UU/flHqajJslCE+j/w//tXdawSfcr4QbIFc3AA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Dof8O3xQAAANoAAAAPAAAAAAAAAAAAAAAAAJwC&#10;AABkcnMvZG93bnJldi54bWxQSwUGAAAAAAQABAD3AAAAjgMAAAAA&#10;">
                  <v:imagedata r:id="rId12" o:title=""/>
                  <v:path arrowok="t"/>
                </v:shape>
                <v:shape id="Picture 10" o:spid="_x0000_s1028" type="#_x0000_t75" style="position:absolute;top:580030;width:3462020;height:45974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EkV&#10;0d3CAAAA2wAAAA8AAABkcnMvZG93bnJldi54bWxEj82KwkAQhO+C7zC0sDed7B4WjZmILAiyhwV/&#10;HqDJtEk00zNkJhrf3j4seOumqqu+Ljaj69Sd+th6NvC5yEARV962XBs4n3bzJaiYkC12nsnAkyJs&#10;yumkwNz6Bx/ofky1khCOORpoUgq51rFqyGFc+EAs2sX3DpOsfa1tjw8Jd53+yrJv7bBlaWgw0E9D&#10;1e04OAO0HcJwtat9rH8vu2ArOv2dB2M+ZuN2DSrRmN7m/+u9FXyhl19kAF2+AA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BJFdHdwgAAANsAAAAPAAAAAAAAAAAAAAAAAJwCAABk&#10;cnMvZG93bnJldi54bWxQSwUGAAAAAAQABAD3AAAAiwMAAAAA&#10;">
                  <v:imagedata r:id="rId13" o:title=""/>
                  <v:path arrowok="t"/>
                </v:shape>
              </v:group>
            </w:pict>
          </mc:Fallback>
        </mc:AlternateContent>
      </w:r>
      <w:r w:rsidRPr="000729B4">
        <w:rPr>
          <w:rFonts w:ascii="Arial" w:hAnsi="Arial" w:cs="Arial"/>
          <w:sz w:val="28"/>
        </w:rPr>
        <w:t xml:space="preserve">Draw </w:t>
      </w:r>
      <w:r>
        <w:rPr>
          <w:rFonts w:ascii="Arial" w:hAnsi="Arial" w:cs="Arial"/>
          <w:sz w:val="28"/>
        </w:rPr>
        <w:t>2</w:t>
      </w:r>
      <w:r w:rsidRPr="000729B4">
        <w:rPr>
          <w:rFonts w:ascii="Arial" w:hAnsi="Arial" w:cs="Arial"/>
          <w:sz w:val="28"/>
        </w:rPr>
        <w:t xml:space="preserve"> c</w:t>
      </w:r>
      <w:r>
        <w:rPr>
          <w:rFonts w:ascii="Arial" w:hAnsi="Arial" w:cs="Arial"/>
          <w:sz w:val="28"/>
        </w:rPr>
        <w:t>ards: draw 2</w:t>
      </w:r>
      <w:r w:rsidRPr="000729B4">
        <w:rPr>
          <w:rFonts w:ascii="Arial" w:hAnsi="Arial" w:cs="Arial"/>
          <w:sz w:val="28"/>
        </w:rPr>
        <w:t xml:space="preserve"> new cards.</w:t>
      </w:r>
    </w:p>
    <w:p w14:paraId="1C8EB079" w14:textId="5EE6ECBA" w:rsidR="00D807B8" w:rsidRPr="000729B4" w:rsidRDefault="00D807B8" w:rsidP="00D807B8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Reverse cards</w:t>
      </w:r>
      <w:r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count </w:t>
      </w:r>
      <w:r>
        <w:rPr>
          <w:rFonts w:ascii="Arial" w:hAnsi="Arial" w:cs="Arial"/>
          <w:sz w:val="28"/>
        </w:rPr>
        <w:t xml:space="preserve">10 </w:t>
      </w:r>
      <w:r w:rsidRPr="000729B4">
        <w:rPr>
          <w:rFonts w:ascii="Arial" w:hAnsi="Arial" w:cs="Arial"/>
          <w:sz w:val="28"/>
        </w:rPr>
        <w:t xml:space="preserve">repetitions </w:t>
      </w:r>
      <w:r w:rsidRPr="00450473">
        <w:rPr>
          <w:rFonts w:ascii="Arial" w:hAnsi="Arial" w:cs="Arial"/>
          <w:noProof/>
          <w:sz w:val="28"/>
        </w:rPr>
        <w:t>backward</w:t>
      </w:r>
      <w:r w:rsidRPr="000729B4">
        <w:rPr>
          <w:rFonts w:ascii="Arial" w:hAnsi="Arial" w:cs="Arial"/>
          <w:sz w:val="28"/>
        </w:rPr>
        <w:t>.</w:t>
      </w:r>
    </w:p>
    <w:p w14:paraId="2914D804" w14:textId="77777777" w:rsidR="00D807B8" w:rsidRPr="000729B4" w:rsidRDefault="00D807B8" w:rsidP="00D807B8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Skip cards</w:t>
      </w:r>
      <w:r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free</w:t>
      </w:r>
      <w:r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discard with no repetitions.</w:t>
      </w:r>
    </w:p>
    <w:p w14:paraId="2A1711A4" w14:textId="01EA6549" w:rsidR="00D807B8" w:rsidRPr="000729B4" w:rsidRDefault="00D807B8" w:rsidP="00D807B8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Wild Draw 4</w:t>
      </w:r>
      <w:r>
        <w:rPr>
          <w:rFonts w:ascii="Arial" w:hAnsi="Arial" w:cs="Arial"/>
          <w:sz w:val="28"/>
        </w:rPr>
        <w:t xml:space="preserve"> cards:</w:t>
      </w:r>
      <w:r w:rsidRPr="000729B4">
        <w:rPr>
          <w:rFonts w:ascii="Arial" w:hAnsi="Arial" w:cs="Arial"/>
          <w:sz w:val="28"/>
        </w:rPr>
        <w:t xml:space="preserve"> give to another team</w:t>
      </w:r>
      <w:r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they must draw 4.</w:t>
      </w:r>
    </w:p>
    <w:p w14:paraId="1806C114" w14:textId="734076EC" w:rsidR="00187F64" w:rsidRPr="00A4644F" w:rsidRDefault="00610D42" w:rsidP="00A4644F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noProof/>
          <w:sz w:val="56"/>
        </w:rPr>
        <w:lastRenderedPageBreak/>
        <w:drawing>
          <wp:anchor distT="0" distB="0" distL="114300" distR="114300" simplePos="0" relativeHeight="251676672" behindDoc="1" locked="0" layoutInCell="1" allowOverlap="1" wp14:anchorId="2D6B9D80" wp14:editId="573B34E0">
            <wp:simplePos x="0" y="0"/>
            <wp:positionH relativeFrom="column">
              <wp:posOffset>0</wp:posOffset>
            </wp:positionH>
            <wp:positionV relativeFrom="paragraph">
              <wp:posOffset>-62865</wp:posOffset>
            </wp:positionV>
            <wp:extent cx="8229600" cy="520700"/>
            <wp:effectExtent l="0" t="0" r="0" b="1270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itle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63A2">
        <w:rPr>
          <w:rFonts w:ascii="Arial" w:hAnsi="Arial" w:cs="Arial"/>
          <w:b/>
          <w:noProof/>
          <w:sz w:val="5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382A948" wp14:editId="33A02572">
                <wp:simplePos x="0" y="0"/>
                <wp:positionH relativeFrom="column">
                  <wp:posOffset>419100</wp:posOffset>
                </wp:positionH>
                <wp:positionV relativeFrom="paragraph">
                  <wp:posOffset>419100</wp:posOffset>
                </wp:positionV>
                <wp:extent cx="7353300" cy="4483100"/>
                <wp:effectExtent l="0" t="0" r="0" b="1270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3300" cy="448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345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948"/>
                              <w:gridCol w:w="7397"/>
                            </w:tblGrid>
                            <w:tr w:rsidR="001A63A2" w:rsidRPr="00206135" w14:paraId="486F6DAE" w14:textId="77777777" w:rsidTr="00D65847">
                              <w:trPr>
                                <w:trHeight w:val="1712"/>
                                <w:jc w:val="center"/>
                              </w:trPr>
                              <w:tc>
                                <w:tcPr>
                                  <w:tcW w:w="3948" w:type="dxa"/>
                                  <w:shd w:val="clear" w:color="auto" w:fill="FF0000"/>
                                  <w:vAlign w:val="center"/>
                                </w:tcPr>
                                <w:p w14:paraId="1487121F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7397" w:type="dxa"/>
                                  <w:shd w:val="clear" w:color="auto" w:fill="FF0000"/>
                                  <w:vAlign w:val="center"/>
                                </w:tcPr>
                                <w:p w14:paraId="1CCEEF7A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Tree Pose</w:t>
                                  </w:r>
                                </w:p>
                                <w:p w14:paraId="49C5E859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Mississippi Holds</w:t>
                                  </w:r>
                                </w:p>
                              </w:tc>
                            </w:tr>
                            <w:tr w:rsidR="001A63A2" w:rsidRPr="00206135" w14:paraId="24C51826" w14:textId="77777777" w:rsidTr="00D65847">
                              <w:trPr>
                                <w:trHeight w:val="1712"/>
                                <w:jc w:val="center"/>
                              </w:trPr>
                              <w:tc>
                                <w:tcPr>
                                  <w:tcW w:w="3948" w:type="dxa"/>
                                  <w:shd w:val="clear" w:color="auto" w:fill="0070C0"/>
                                  <w:vAlign w:val="center"/>
                                </w:tcPr>
                                <w:p w14:paraId="75CF93C2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BLUE</w:t>
                                  </w:r>
                                </w:p>
                              </w:tc>
                              <w:tc>
                                <w:tcPr>
                                  <w:tcW w:w="7397" w:type="dxa"/>
                                  <w:shd w:val="clear" w:color="auto" w:fill="0070C0"/>
                                  <w:vAlign w:val="center"/>
                                </w:tcPr>
                                <w:p w14:paraId="37647ABB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Downward-Facing Dog Mississippi Holds</w:t>
                                  </w:r>
                                </w:p>
                              </w:tc>
                            </w:tr>
                            <w:tr w:rsidR="001A63A2" w:rsidRPr="00206135" w14:paraId="4D38E34D" w14:textId="77777777" w:rsidTr="00D65847">
                              <w:trPr>
                                <w:trHeight w:val="1712"/>
                                <w:jc w:val="center"/>
                              </w:trPr>
                              <w:tc>
                                <w:tcPr>
                                  <w:tcW w:w="3948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383C36D5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739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791058BA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Warrior</w:t>
                                  </w:r>
                                </w:p>
                                <w:p w14:paraId="0328BF20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Mississippi Holds</w:t>
                                  </w:r>
                                </w:p>
                              </w:tc>
                            </w:tr>
                            <w:tr w:rsidR="001A63A2" w:rsidRPr="00206135" w14:paraId="777BCE42" w14:textId="77777777" w:rsidTr="00D65847">
                              <w:trPr>
                                <w:trHeight w:val="1712"/>
                                <w:jc w:val="center"/>
                              </w:trPr>
                              <w:tc>
                                <w:tcPr>
                                  <w:tcW w:w="3948" w:type="dxa"/>
                                  <w:shd w:val="clear" w:color="auto" w:fill="FFFF00"/>
                                  <w:vAlign w:val="center"/>
                                </w:tcPr>
                                <w:p w14:paraId="1A74CF0E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YELLOW</w:t>
                                  </w:r>
                                </w:p>
                              </w:tc>
                              <w:tc>
                                <w:tcPr>
                                  <w:tcW w:w="7397" w:type="dxa"/>
                                  <w:shd w:val="clear" w:color="auto" w:fill="FFFF00"/>
                                  <w:vAlign w:val="center"/>
                                </w:tcPr>
                                <w:p w14:paraId="0E37FA8B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Forward Bend</w:t>
                                  </w:r>
                                </w:p>
                                <w:p w14:paraId="149371A7" w14:textId="77777777" w:rsidR="001A63A2" w:rsidRPr="00206135" w:rsidRDefault="001A63A2" w:rsidP="00D65847">
                                  <w:pPr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</w:pPr>
                                  <w:r w:rsidRPr="00206135">
                                    <w:rPr>
                                      <w:rFonts w:ascii="Arial" w:hAnsi="Arial" w:cs="Arial"/>
                                      <w:sz w:val="56"/>
                                      <w:szCs w:val="56"/>
                                    </w:rPr>
                                    <w:t>Mississippi Holds</w:t>
                                  </w:r>
                                </w:p>
                              </w:tc>
                            </w:tr>
                          </w:tbl>
                          <w:p w14:paraId="725FF270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82A948" id="Text Box 20" o:spid="_x0000_s1028" type="#_x0000_t202" style="position:absolute;left:0;text-align:left;margin-left:33pt;margin-top:33pt;width:579pt;height:35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" filled="f" stroked="f">
                <v:textbox>
                  <w:txbxContent>
                    <w:tbl>
                      <w:tblPr>
                        <w:tblStyle w:val="TableGrid"/>
                        <w:tblW w:w="11345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948"/>
                        <w:gridCol w:w="7397"/>
                      </w:tblGrid>
                      <w:tr w:rsidR="001A63A2" w:rsidRPr="00206135" w14:paraId="486F6DAE" w14:textId="77777777" w:rsidTr="00D65847">
                        <w:trPr>
                          <w:trHeight w:val="1712"/>
                          <w:jc w:val="center"/>
                        </w:trPr>
                        <w:tc>
                          <w:tcPr>
                            <w:tcW w:w="3948" w:type="dxa"/>
                            <w:shd w:val="clear" w:color="auto" w:fill="FF0000"/>
                            <w:vAlign w:val="center"/>
                          </w:tcPr>
                          <w:p w14:paraId="1487121F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7397" w:type="dxa"/>
                            <w:shd w:val="clear" w:color="auto" w:fill="FF0000"/>
                            <w:vAlign w:val="center"/>
                          </w:tcPr>
                          <w:p w14:paraId="1CCEEF7A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Tree Pose</w:t>
                            </w:r>
                          </w:p>
                          <w:p w14:paraId="49C5E859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Mississippi Holds</w:t>
                            </w:r>
                          </w:p>
                        </w:tc>
                      </w:tr>
                      <w:tr w:rsidR="001A63A2" w:rsidRPr="00206135" w14:paraId="24C51826" w14:textId="77777777" w:rsidTr="00D65847">
                        <w:trPr>
                          <w:trHeight w:val="1712"/>
                          <w:jc w:val="center"/>
                        </w:trPr>
                        <w:tc>
                          <w:tcPr>
                            <w:tcW w:w="3948" w:type="dxa"/>
                            <w:shd w:val="clear" w:color="auto" w:fill="0070C0"/>
                            <w:vAlign w:val="center"/>
                          </w:tcPr>
                          <w:p w14:paraId="75CF93C2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BLUE</w:t>
                            </w:r>
                          </w:p>
                        </w:tc>
                        <w:tc>
                          <w:tcPr>
                            <w:tcW w:w="7397" w:type="dxa"/>
                            <w:shd w:val="clear" w:color="auto" w:fill="0070C0"/>
                            <w:vAlign w:val="center"/>
                          </w:tcPr>
                          <w:p w14:paraId="37647ABB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Downward-Facing Dog Mississippi Holds</w:t>
                            </w:r>
                          </w:p>
                        </w:tc>
                      </w:tr>
                      <w:tr w:rsidR="001A63A2" w:rsidRPr="00206135" w14:paraId="4D38E34D" w14:textId="77777777" w:rsidTr="00D65847">
                        <w:trPr>
                          <w:trHeight w:val="1712"/>
                          <w:jc w:val="center"/>
                        </w:trPr>
                        <w:tc>
                          <w:tcPr>
                            <w:tcW w:w="3948" w:type="dxa"/>
                            <w:shd w:val="clear" w:color="auto" w:fill="C5E0B3" w:themeFill="accent6" w:themeFillTint="66"/>
                            <w:vAlign w:val="center"/>
                          </w:tcPr>
                          <w:p w14:paraId="383C36D5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7397" w:type="dxa"/>
                            <w:shd w:val="clear" w:color="auto" w:fill="C5E0B3" w:themeFill="accent6" w:themeFillTint="66"/>
                            <w:vAlign w:val="center"/>
                          </w:tcPr>
                          <w:p w14:paraId="791058BA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Warrior</w:t>
                            </w:r>
                          </w:p>
                          <w:p w14:paraId="0328BF20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Mississippi Holds</w:t>
                            </w:r>
                          </w:p>
                        </w:tc>
                      </w:tr>
                      <w:tr w:rsidR="001A63A2" w:rsidRPr="00206135" w14:paraId="777BCE42" w14:textId="77777777" w:rsidTr="00D65847">
                        <w:trPr>
                          <w:trHeight w:val="1712"/>
                          <w:jc w:val="center"/>
                        </w:trPr>
                        <w:tc>
                          <w:tcPr>
                            <w:tcW w:w="3948" w:type="dxa"/>
                            <w:shd w:val="clear" w:color="auto" w:fill="FFFF00"/>
                            <w:vAlign w:val="center"/>
                          </w:tcPr>
                          <w:p w14:paraId="1A74CF0E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YELLOW</w:t>
                            </w:r>
                          </w:p>
                        </w:tc>
                        <w:tc>
                          <w:tcPr>
                            <w:tcW w:w="7397" w:type="dxa"/>
                            <w:shd w:val="clear" w:color="auto" w:fill="FFFF00"/>
                            <w:vAlign w:val="center"/>
                          </w:tcPr>
                          <w:p w14:paraId="0E37FA8B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Forward Bend</w:t>
                            </w:r>
                          </w:p>
                          <w:p w14:paraId="149371A7" w14:textId="77777777" w:rsidR="001A63A2" w:rsidRPr="00206135" w:rsidRDefault="001A63A2" w:rsidP="00D65847">
                            <w:pPr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</w:pPr>
                            <w:r w:rsidRPr="00206135">
                              <w:rPr>
                                <w:rFonts w:ascii="Arial" w:hAnsi="Arial" w:cs="Arial"/>
                                <w:sz w:val="56"/>
                                <w:szCs w:val="56"/>
                              </w:rPr>
                              <w:t>Mississippi Holds</w:t>
                            </w:r>
                          </w:p>
                        </w:tc>
                      </w:tr>
                    </w:tbl>
                    <w:p w14:paraId="725FF270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187F64" w:rsidRPr="00A4644F">
        <w:rPr>
          <w:rFonts w:ascii="Arial" w:hAnsi="Arial" w:cs="Arial"/>
          <w:b/>
          <w:sz w:val="56"/>
        </w:rPr>
        <w:t>Fitness UNO Chart</w:t>
      </w:r>
      <w:r w:rsidR="00A4644F" w:rsidRPr="00A4644F">
        <w:rPr>
          <w:rFonts w:ascii="Arial" w:hAnsi="Arial" w:cs="Arial"/>
          <w:b/>
          <w:sz w:val="56"/>
        </w:rPr>
        <w:t xml:space="preserve">: Flexibility (&amp; </w:t>
      </w:r>
      <w:r w:rsidR="00D807B8">
        <w:rPr>
          <w:rFonts w:ascii="Arial" w:hAnsi="Arial" w:cs="Arial"/>
          <w:b/>
          <w:sz w:val="56"/>
        </w:rPr>
        <w:t>B</w:t>
      </w:r>
      <w:r w:rsidR="00187F64" w:rsidRPr="00A4644F">
        <w:rPr>
          <w:rFonts w:ascii="Arial" w:hAnsi="Arial" w:cs="Arial"/>
          <w:b/>
          <w:sz w:val="56"/>
        </w:rPr>
        <w:t>alance</w:t>
      </w:r>
      <w:r w:rsidR="00A4644F" w:rsidRPr="00A4644F">
        <w:rPr>
          <w:rFonts w:ascii="Arial" w:hAnsi="Arial" w:cs="Arial"/>
          <w:b/>
          <w:sz w:val="56"/>
        </w:rPr>
        <w:t>)</w:t>
      </w:r>
      <w:bookmarkStart w:id="0" w:name="_GoBack"/>
      <w:bookmarkEnd w:id="0"/>
    </w:p>
    <w:p w14:paraId="3C97FDA4" w14:textId="0124FD7F" w:rsidR="00D807B8" w:rsidRPr="000729B4" w:rsidRDefault="00D807B8" w:rsidP="00D807B8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450473">
        <w:rPr>
          <w:rFonts w:ascii="Arial" w:hAnsi="Arial" w:cs="Arial"/>
          <w:noProof/>
          <w:sz w:val="28"/>
        </w:rPr>
        <w:t>Wild cards</w:t>
      </w:r>
      <w:r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free</w:t>
      </w:r>
      <w:r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discard with no repetitions.</w:t>
      </w:r>
    </w:p>
    <w:p w14:paraId="2DEA4A21" w14:textId="77777777" w:rsidR="00D807B8" w:rsidRPr="000729B4" w:rsidRDefault="00D807B8" w:rsidP="00D807B8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322090">
        <w:rPr>
          <w:rFonts w:ascii="Arial" w:hAnsi="Arial" w:cs="Arial"/>
          <w:noProof/>
          <w:sz w:val="2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13FF08A" wp14:editId="7CFBAD7A">
                <wp:simplePos x="0" y="0"/>
                <wp:positionH relativeFrom="column">
                  <wp:posOffset>5283338</wp:posOffset>
                </wp:positionH>
                <wp:positionV relativeFrom="paragraph">
                  <wp:posOffset>15894</wp:posOffset>
                </wp:positionV>
                <wp:extent cx="3038015" cy="862036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015" cy="862036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83D6021" id="Group 11" o:spid="_x0000_s1026" style="position:absolute;margin-left:416pt;margin-top:1.25pt;width:239.2pt;height:67.9pt;z-index:251669504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">
                <v:shape id="Picture 12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">
                  <v:imagedata r:id="rId10" o:title=""/>
                </v:shape>
                <v:shape id="Picture 13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">
                  <v:imagedata r:id="rId11" o:title=""/>
                </v:shape>
              </v:group>
            </w:pict>
          </mc:Fallback>
        </mc:AlternateContent>
      </w:r>
      <w:r w:rsidRPr="000729B4">
        <w:rPr>
          <w:rFonts w:ascii="Arial" w:hAnsi="Arial" w:cs="Arial"/>
          <w:sz w:val="28"/>
        </w:rPr>
        <w:t xml:space="preserve">Draw </w:t>
      </w:r>
      <w:r>
        <w:rPr>
          <w:rFonts w:ascii="Arial" w:hAnsi="Arial" w:cs="Arial"/>
          <w:sz w:val="28"/>
        </w:rPr>
        <w:t>2</w:t>
      </w:r>
      <w:r w:rsidRPr="000729B4">
        <w:rPr>
          <w:rFonts w:ascii="Arial" w:hAnsi="Arial" w:cs="Arial"/>
          <w:sz w:val="28"/>
        </w:rPr>
        <w:t xml:space="preserve"> c</w:t>
      </w:r>
      <w:r>
        <w:rPr>
          <w:rFonts w:ascii="Arial" w:hAnsi="Arial" w:cs="Arial"/>
          <w:sz w:val="28"/>
        </w:rPr>
        <w:t>ards: draw 2</w:t>
      </w:r>
      <w:r w:rsidRPr="000729B4">
        <w:rPr>
          <w:rFonts w:ascii="Arial" w:hAnsi="Arial" w:cs="Arial"/>
          <w:sz w:val="28"/>
        </w:rPr>
        <w:t xml:space="preserve"> new cards.</w:t>
      </w:r>
    </w:p>
    <w:p w14:paraId="102AADC1" w14:textId="746B53FB" w:rsidR="00D807B8" w:rsidRPr="000729B4" w:rsidRDefault="00D807B8" w:rsidP="00D807B8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Reverse cards</w:t>
      </w:r>
      <w:r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count </w:t>
      </w:r>
      <w:r>
        <w:rPr>
          <w:rFonts w:ascii="Arial" w:hAnsi="Arial" w:cs="Arial"/>
          <w:sz w:val="28"/>
        </w:rPr>
        <w:t xml:space="preserve">10 </w:t>
      </w:r>
      <w:r w:rsidRPr="000729B4">
        <w:rPr>
          <w:rFonts w:ascii="Arial" w:hAnsi="Arial" w:cs="Arial"/>
          <w:sz w:val="28"/>
        </w:rPr>
        <w:t xml:space="preserve">repetitions </w:t>
      </w:r>
      <w:r w:rsidRPr="00450473">
        <w:rPr>
          <w:rFonts w:ascii="Arial" w:hAnsi="Arial" w:cs="Arial"/>
          <w:noProof/>
          <w:sz w:val="28"/>
        </w:rPr>
        <w:t>backward</w:t>
      </w:r>
      <w:r w:rsidRPr="000729B4">
        <w:rPr>
          <w:rFonts w:ascii="Arial" w:hAnsi="Arial" w:cs="Arial"/>
          <w:sz w:val="28"/>
        </w:rPr>
        <w:t>.</w:t>
      </w:r>
    </w:p>
    <w:p w14:paraId="50588FD1" w14:textId="77777777" w:rsidR="00D807B8" w:rsidRPr="000729B4" w:rsidRDefault="00D807B8" w:rsidP="00D807B8">
      <w:pPr>
        <w:pStyle w:val="ListParagraph"/>
        <w:numPr>
          <w:ilvl w:val="0"/>
          <w:numId w:val="3"/>
        </w:numPr>
        <w:rPr>
          <w:rFonts w:ascii="Arial" w:hAnsi="Arial" w:cs="Arial"/>
          <w:sz w:val="28"/>
        </w:rPr>
      </w:pPr>
      <w:r w:rsidRPr="000729B4">
        <w:rPr>
          <w:rFonts w:ascii="Arial" w:hAnsi="Arial" w:cs="Arial"/>
          <w:sz w:val="28"/>
        </w:rPr>
        <w:t>Skip cards</w:t>
      </w:r>
      <w:r>
        <w:rPr>
          <w:rFonts w:ascii="Arial" w:hAnsi="Arial" w:cs="Arial"/>
          <w:sz w:val="28"/>
        </w:rPr>
        <w:t>:</w:t>
      </w:r>
      <w:r w:rsidRPr="000729B4">
        <w:rPr>
          <w:rFonts w:ascii="Arial" w:hAnsi="Arial" w:cs="Arial"/>
          <w:sz w:val="28"/>
        </w:rPr>
        <w:t xml:space="preserve"> free</w:t>
      </w:r>
      <w:r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discard with no repetitions.</w:t>
      </w:r>
    </w:p>
    <w:p w14:paraId="7221B04A" w14:textId="47F1EBE3" w:rsidR="00187F64" w:rsidRPr="000729B4" w:rsidRDefault="00D807B8" w:rsidP="00D807B8">
      <w:pPr>
        <w:pStyle w:val="ListParagraph"/>
        <w:numPr>
          <w:ilvl w:val="0"/>
          <w:numId w:val="3"/>
        </w:numPr>
        <w:rPr>
          <w:rFonts w:ascii="Arial" w:hAnsi="Arial" w:cs="Arial"/>
          <w:sz w:val="72"/>
        </w:rPr>
      </w:pPr>
      <w:r w:rsidRPr="000729B4">
        <w:rPr>
          <w:rFonts w:ascii="Arial" w:hAnsi="Arial" w:cs="Arial"/>
          <w:sz w:val="28"/>
        </w:rPr>
        <w:t>Wild Draw 4</w:t>
      </w:r>
      <w:r>
        <w:rPr>
          <w:rFonts w:ascii="Arial" w:hAnsi="Arial" w:cs="Arial"/>
          <w:sz w:val="28"/>
        </w:rPr>
        <w:t xml:space="preserve"> cards:</w:t>
      </w:r>
      <w:r w:rsidRPr="000729B4">
        <w:rPr>
          <w:rFonts w:ascii="Arial" w:hAnsi="Arial" w:cs="Arial"/>
          <w:sz w:val="28"/>
        </w:rPr>
        <w:t xml:space="preserve"> give to another team</w:t>
      </w:r>
      <w:r>
        <w:rPr>
          <w:rFonts w:ascii="Arial" w:hAnsi="Arial" w:cs="Arial"/>
          <w:sz w:val="28"/>
        </w:rPr>
        <w:t>—</w:t>
      </w:r>
      <w:r w:rsidRPr="000729B4">
        <w:rPr>
          <w:rFonts w:ascii="Arial" w:hAnsi="Arial" w:cs="Arial"/>
          <w:sz w:val="28"/>
        </w:rPr>
        <w:t>they must draw 4.</w:t>
      </w:r>
    </w:p>
    <w:sectPr w:rsidR="00187F64" w:rsidRPr="000729B4" w:rsidSect="00187F64">
      <w:headerReference w:type="defaul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D6D271" w14:textId="77777777" w:rsidR="00BC33FB" w:rsidRDefault="00BC33FB" w:rsidP="003B362A">
      <w:r>
        <w:separator/>
      </w:r>
    </w:p>
  </w:endnote>
  <w:endnote w:type="continuationSeparator" w:id="0">
    <w:p w14:paraId="34E83CC3" w14:textId="77777777" w:rsidR="00BC33FB" w:rsidRDefault="00BC33FB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C644FF" w14:textId="77777777" w:rsidR="00BC33FB" w:rsidRDefault="00BC33FB" w:rsidP="003B362A">
      <w:r>
        <w:separator/>
      </w:r>
    </w:p>
  </w:footnote>
  <w:footnote w:type="continuationSeparator" w:id="0">
    <w:p w14:paraId="18D3A110" w14:textId="77777777" w:rsidR="00BC33FB" w:rsidRDefault="00BC33FB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76pt;height:176pt" o:bullet="t">
        <v:imagedata r:id="rId1" o:title="I-08_Checkmark"/>
      </v:shape>
    </w:pict>
  </w:numPicBullet>
  <w:abstractNum w:abstractNumId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AUAKg83+SwAAAA="/>
  </w:docVars>
  <w:rsids>
    <w:rsidRoot w:val="00187F64"/>
    <w:rsid w:val="000729B4"/>
    <w:rsid w:val="00187F64"/>
    <w:rsid w:val="001A63A2"/>
    <w:rsid w:val="001C13D5"/>
    <w:rsid w:val="00206135"/>
    <w:rsid w:val="002F51AF"/>
    <w:rsid w:val="00312514"/>
    <w:rsid w:val="00322090"/>
    <w:rsid w:val="00362DA4"/>
    <w:rsid w:val="003B362A"/>
    <w:rsid w:val="00450473"/>
    <w:rsid w:val="004829A8"/>
    <w:rsid w:val="005023F1"/>
    <w:rsid w:val="00610D42"/>
    <w:rsid w:val="00680DAD"/>
    <w:rsid w:val="007036CF"/>
    <w:rsid w:val="00732C56"/>
    <w:rsid w:val="009E1524"/>
    <w:rsid w:val="009E7ABD"/>
    <w:rsid w:val="00A4644F"/>
    <w:rsid w:val="00AC1655"/>
    <w:rsid w:val="00B066AF"/>
    <w:rsid w:val="00B525C9"/>
    <w:rsid w:val="00BC33FB"/>
    <w:rsid w:val="00BF12D4"/>
    <w:rsid w:val="00CE4870"/>
    <w:rsid w:val="00D807B8"/>
    <w:rsid w:val="00DD1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jpg"/><Relationship Id="rId15" Type="http://schemas.openxmlformats.org/officeDocument/2006/relationships/header" Target="head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2.jp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4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0</Words>
  <Characters>689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8-03-09T04:49:00Z</dcterms:created>
  <dcterms:modified xsi:type="dcterms:W3CDTF">2018-03-09T04:49:00Z</dcterms:modified>
</cp:coreProperties>
</file>